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1E6F3" w14:textId="5DE31AD9" w:rsidR="004519FA" w:rsidRDefault="004519FA" w:rsidP="00CB7CEB">
      <w:pPr>
        <w:spacing w:after="0" w:line="276" w:lineRule="auto"/>
        <w:jc w:val="center"/>
        <w:rPr>
          <w:rFonts w:ascii="Arial" w:eastAsia="Arial" w:hAnsi="Arial" w:cs="Arial"/>
          <w:b/>
          <w:color w:val="000000"/>
        </w:rPr>
      </w:pPr>
      <w:r w:rsidRPr="004519FA">
        <w:rPr>
          <w:rFonts w:ascii="Arial" w:hAnsi="Arial" w:cs="Arial"/>
          <w:b/>
        </w:rPr>
        <w:t xml:space="preserve">FINAL REQUIREMENT IN </w:t>
      </w:r>
      <w:r w:rsidR="00CB7CEB">
        <w:rPr>
          <w:rFonts w:ascii="Arial" w:eastAsia="Arial" w:hAnsi="Arial" w:cs="Arial"/>
          <w:b/>
          <w:color w:val="000000"/>
        </w:rPr>
        <w:t>APPLICATION DEVELOPMENT AND EMERGING TECHNOLOGIES</w:t>
      </w:r>
    </w:p>
    <w:p w14:paraId="71209FAF" w14:textId="77777777" w:rsidR="00B13396" w:rsidRPr="004519FA" w:rsidRDefault="00B13396" w:rsidP="00B13396">
      <w:pPr>
        <w:spacing w:after="0" w:line="276" w:lineRule="auto"/>
        <w:rPr>
          <w:rFonts w:ascii="Arial" w:eastAsia="Arial" w:hAnsi="Arial" w:cs="Arial"/>
          <w:b/>
          <w:color w:val="000000"/>
        </w:rPr>
      </w:pPr>
    </w:p>
    <w:p w14:paraId="0975EF2B" w14:textId="0C64F7E0" w:rsidR="00B13396" w:rsidRPr="00B13396" w:rsidRDefault="00B13396" w:rsidP="004519FA">
      <w:pPr>
        <w:jc w:val="both"/>
        <w:rPr>
          <w:rFonts w:ascii="Arial" w:hAnsi="Arial" w:cs="Arial"/>
          <w:b/>
        </w:rPr>
      </w:pPr>
      <w:r w:rsidRPr="00B13396">
        <w:rPr>
          <w:rFonts w:ascii="Arial" w:hAnsi="Arial" w:cs="Arial"/>
          <w:b/>
        </w:rPr>
        <w:t>General Instructions:</w:t>
      </w:r>
    </w:p>
    <w:p w14:paraId="04A66EF9" w14:textId="184AD263" w:rsidR="00B61EB3" w:rsidRDefault="004519FA" w:rsidP="004519F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resent the roadmap of your proposed project by creating a comprehensive Software R</w:t>
      </w:r>
      <w:r w:rsidR="00B13396">
        <w:rPr>
          <w:rFonts w:ascii="Arial" w:hAnsi="Arial" w:cs="Arial"/>
        </w:rPr>
        <w:t>e</w:t>
      </w:r>
      <w:r>
        <w:rPr>
          <w:rFonts w:ascii="Arial" w:hAnsi="Arial" w:cs="Arial"/>
        </w:rPr>
        <w:t>quirements Specification Document.</w:t>
      </w:r>
    </w:p>
    <w:p w14:paraId="43B3A6D1" w14:textId="26905C78" w:rsidR="004519FA" w:rsidRDefault="004519FA" w:rsidP="004519F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Your SRS should contain the following:</w:t>
      </w:r>
    </w:p>
    <w:p w14:paraId="0B3833A6" w14:textId="79ADABD6" w:rsidR="00DB3AFA" w:rsidRPr="00DB3AFA" w:rsidRDefault="00DB3AFA" w:rsidP="00DB3AFA">
      <w:pPr>
        <w:ind w:left="99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ab/>
      </w:r>
      <w:r w:rsidRPr="00DB3AFA">
        <w:rPr>
          <w:rFonts w:ascii="Arial" w:hAnsi="Arial" w:cs="Arial"/>
          <w:b/>
          <w:bCs/>
        </w:rPr>
        <w:t>TITLE</w:t>
      </w:r>
    </w:p>
    <w:p w14:paraId="3303CE87" w14:textId="3EBEB944" w:rsidR="00F7518F" w:rsidRDefault="00B61EB3" w:rsidP="006B0DD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b/>
        </w:rPr>
      </w:pPr>
      <w:r w:rsidRPr="00B61EB3">
        <w:rPr>
          <w:rFonts w:ascii="Arial" w:hAnsi="Arial" w:cs="Arial"/>
          <w:b/>
        </w:rPr>
        <w:t xml:space="preserve">INTRODUCTION </w:t>
      </w:r>
    </w:p>
    <w:p w14:paraId="35D638CD" w14:textId="77777777" w:rsidR="006B0DD8" w:rsidRPr="00B61EB3" w:rsidRDefault="006B0DD8" w:rsidP="006B0DD8">
      <w:pPr>
        <w:pStyle w:val="ListParagraph"/>
        <w:ind w:left="1440"/>
        <w:jc w:val="both"/>
        <w:rPr>
          <w:rFonts w:ascii="Arial" w:hAnsi="Arial" w:cs="Arial"/>
          <w:b/>
        </w:rPr>
      </w:pPr>
    </w:p>
    <w:p w14:paraId="42E1B0CA" w14:textId="65219D74" w:rsidR="00B61EB3" w:rsidRDefault="00B61EB3" w:rsidP="00B61EB3">
      <w:pPr>
        <w:pStyle w:val="ListParagraph"/>
        <w:ind w:firstLine="720"/>
        <w:jc w:val="both"/>
        <w:rPr>
          <w:rFonts w:ascii="Arial" w:hAnsi="Arial" w:cs="Arial"/>
        </w:rPr>
      </w:pPr>
      <w:r w:rsidRPr="00B61EB3">
        <w:rPr>
          <w:rFonts w:ascii="Arial" w:hAnsi="Arial" w:cs="Arial"/>
          <w:b/>
        </w:rPr>
        <w:t>Background of the Client:</w:t>
      </w:r>
      <w:r>
        <w:rPr>
          <w:rFonts w:ascii="Arial" w:hAnsi="Arial" w:cs="Arial"/>
        </w:rPr>
        <w:t xml:space="preserve"> This includes a relevant description of your client, regardless of whether your client is a specific organization/institution or the general public. The diagram of the existing Business Process Model should be described here.</w:t>
      </w:r>
    </w:p>
    <w:p w14:paraId="25F301C1" w14:textId="77777777" w:rsidR="00B61EB3" w:rsidRDefault="00B61EB3" w:rsidP="00B61EB3">
      <w:pPr>
        <w:pStyle w:val="ListParagraph"/>
        <w:ind w:firstLine="720"/>
        <w:jc w:val="both"/>
        <w:rPr>
          <w:rFonts w:ascii="Arial" w:hAnsi="Arial" w:cs="Arial"/>
        </w:rPr>
      </w:pPr>
    </w:p>
    <w:p w14:paraId="375D0170" w14:textId="4472A8C1" w:rsidR="00B61EB3" w:rsidRDefault="00F7518F" w:rsidP="00B61EB3">
      <w:pPr>
        <w:pStyle w:val="ListParagraph"/>
        <w:ind w:firstLine="720"/>
        <w:jc w:val="both"/>
        <w:rPr>
          <w:rFonts w:ascii="Arial" w:hAnsi="Arial" w:cs="Arial"/>
        </w:rPr>
      </w:pPr>
      <w:r w:rsidRPr="00F7518F">
        <w:rPr>
          <w:rFonts w:ascii="Arial" w:hAnsi="Arial" w:cs="Arial"/>
          <w:b/>
        </w:rPr>
        <w:t>Purpose of the Project:</w:t>
      </w:r>
      <w:r>
        <w:rPr>
          <w:rFonts w:ascii="Arial" w:hAnsi="Arial" w:cs="Arial"/>
        </w:rPr>
        <w:t xml:space="preserve"> This section is similar to </w:t>
      </w:r>
      <w:r w:rsidR="00DB3AFA">
        <w:rPr>
          <w:rFonts w:ascii="Arial" w:hAnsi="Arial" w:cs="Arial"/>
        </w:rPr>
        <w:t>a</w:t>
      </w:r>
      <w:r>
        <w:rPr>
          <w:rFonts w:ascii="Arial" w:hAnsi="Arial" w:cs="Arial"/>
        </w:rPr>
        <w:t xml:space="preserve"> concept paper. It includes a clear description of what your proposed system is all about</w:t>
      </w:r>
      <w:r w:rsidR="00B61EB3">
        <w:rPr>
          <w:rFonts w:ascii="Arial" w:hAnsi="Arial" w:cs="Arial"/>
        </w:rPr>
        <w:t xml:space="preserve"> and what problems are to be solved</w:t>
      </w:r>
      <w:r>
        <w:rPr>
          <w:rFonts w:ascii="Arial" w:hAnsi="Arial" w:cs="Arial"/>
        </w:rPr>
        <w:t>; the scope of the system in terms of the operations or transactions it covers; who are the target users; and the value it offers to the clients and other stakeholders. In general, it should provide details on how it could help enhance the existing system.</w:t>
      </w:r>
      <w:r w:rsidR="00B61EB3">
        <w:rPr>
          <w:rFonts w:ascii="Arial" w:hAnsi="Arial" w:cs="Arial"/>
        </w:rPr>
        <w:t xml:space="preserve"> The diagram of the proposed Business Process Model should be described here.</w:t>
      </w:r>
    </w:p>
    <w:p w14:paraId="62D8A784" w14:textId="32E1BA12" w:rsidR="00F7518F" w:rsidRDefault="00F7518F" w:rsidP="00B61EB3">
      <w:pPr>
        <w:ind w:left="720" w:firstLine="720"/>
        <w:jc w:val="both"/>
        <w:rPr>
          <w:rFonts w:ascii="Arial" w:hAnsi="Arial" w:cs="Arial"/>
        </w:rPr>
      </w:pPr>
      <w:r w:rsidRPr="00F7518F">
        <w:rPr>
          <w:rFonts w:ascii="Arial" w:hAnsi="Arial" w:cs="Arial"/>
          <w:b/>
        </w:rPr>
        <w:t>Overview of the Project:</w:t>
      </w:r>
      <w:r>
        <w:rPr>
          <w:rFonts w:ascii="Arial" w:hAnsi="Arial" w:cs="Arial"/>
        </w:rPr>
        <w:t xml:space="preserve"> This section describes how the system will work by discussing its significant features. Feature</w:t>
      </w:r>
      <w:r w:rsidR="00DB3AFA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descriptions should include how </w:t>
      </w:r>
      <w:r w:rsidR="00DB3AFA">
        <w:rPr>
          <w:rFonts w:ascii="Arial" w:hAnsi="Arial" w:cs="Arial"/>
        </w:rPr>
        <w:t>they</w:t>
      </w:r>
      <w:r>
        <w:rPr>
          <w:rFonts w:ascii="Arial" w:hAnsi="Arial" w:cs="Arial"/>
        </w:rPr>
        <w:t xml:space="preserve"> will address the users’ needs. Major features should have a descriptive prototype (wireframe) to be found in the appendix section.</w:t>
      </w:r>
    </w:p>
    <w:p w14:paraId="0905CE0F" w14:textId="77777777" w:rsidR="006B0DD8" w:rsidRDefault="006B0DD8" w:rsidP="006B0DD8">
      <w:pPr>
        <w:pStyle w:val="ListParagraph"/>
        <w:ind w:firstLine="720"/>
        <w:jc w:val="both"/>
        <w:rPr>
          <w:rFonts w:ascii="Arial" w:hAnsi="Arial" w:cs="Arial"/>
        </w:rPr>
      </w:pPr>
      <w:r w:rsidRPr="00F7518F">
        <w:rPr>
          <w:rFonts w:ascii="Arial" w:hAnsi="Arial" w:cs="Arial"/>
          <w:b/>
        </w:rPr>
        <w:t>Document Convention.</w:t>
      </w:r>
      <w:r>
        <w:rPr>
          <w:rFonts w:ascii="Arial" w:hAnsi="Arial" w:cs="Arial"/>
        </w:rPr>
        <w:t xml:space="preserve"> This includes the operational definition of terms that must be described in the context of your proposal. </w:t>
      </w:r>
    </w:p>
    <w:p w14:paraId="670A1649" w14:textId="77777777" w:rsidR="006B0DD8" w:rsidRDefault="006B0DD8" w:rsidP="00B61EB3">
      <w:pPr>
        <w:ind w:left="720" w:firstLine="720"/>
        <w:jc w:val="both"/>
        <w:rPr>
          <w:rFonts w:ascii="Arial" w:hAnsi="Arial" w:cs="Arial"/>
        </w:rPr>
      </w:pPr>
    </w:p>
    <w:p w14:paraId="70B212A4" w14:textId="03E277C8" w:rsidR="00F7518F" w:rsidRPr="006B0DD8" w:rsidRDefault="00B61EB3" w:rsidP="006B0DD8">
      <w:pPr>
        <w:pStyle w:val="ListParagraph"/>
        <w:numPr>
          <w:ilvl w:val="0"/>
          <w:numId w:val="4"/>
        </w:numPr>
        <w:jc w:val="both"/>
        <w:rPr>
          <w:rFonts w:ascii="Arial" w:hAnsi="Arial" w:cs="Arial"/>
        </w:rPr>
      </w:pPr>
      <w:r w:rsidRPr="006B0DD8">
        <w:rPr>
          <w:rFonts w:ascii="Arial" w:hAnsi="Arial" w:cs="Arial"/>
          <w:b/>
        </w:rPr>
        <w:t>TECHNICAL DESCRIPTIONS</w:t>
      </w:r>
    </w:p>
    <w:p w14:paraId="2A73F4B7" w14:textId="6F310BE3" w:rsidR="00F7518F" w:rsidRDefault="00F7518F" w:rsidP="00F7518F">
      <w:pPr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Product Perspective: </w:t>
      </w:r>
      <w:r w:rsidRPr="00F7518F">
        <w:rPr>
          <w:rFonts w:ascii="Arial" w:hAnsi="Arial" w:cs="Arial"/>
        </w:rPr>
        <w:t xml:space="preserve">This </w:t>
      </w:r>
      <w:r>
        <w:rPr>
          <w:rFonts w:ascii="Arial" w:hAnsi="Arial" w:cs="Arial"/>
        </w:rPr>
        <w:t>contains the list of all data that will be collected and stored in the system’s database. Each list must be described in terms of its attributes; for example, collecting students’ data may include students' identification number, course, gender, etc.</w:t>
      </w:r>
    </w:p>
    <w:p w14:paraId="47A20637" w14:textId="1A1FB62A" w:rsidR="00B61EB3" w:rsidRDefault="00B61EB3" w:rsidP="00F7518F">
      <w:pPr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User class and characteristics: </w:t>
      </w:r>
      <w:r>
        <w:rPr>
          <w:rFonts w:ascii="Arial" w:hAnsi="Arial" w:cs="Arial"/>
        </w:rPr>
        <w:t>This section includes the Class Diagram with detailed descriptions of their relationships or associations.</w:t>
      </w:r>
    </w:p>
    <w:p w14:paraId="19E73E38" w14:textId="7B06D2F2" w:rsidR="00AA609E" w:rsidRDefault="00B61EB3" w:rsidP="00F7518F">
      <w:pPr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Use Case Diagram:</w:t>
      </w:r>
      <w:r>
        <w:rPr>
          <w:rFonts w:ascii="Arial" w:hAnsi="Arial" w:cs="Arial"/>
        </w:rPr>
        <w:t xml:space="preserve"> </w:t>
      </w:r>
      <w:r w:rsidR="00AA609E">
        <w:rPr>
          <w:rFonts w:ascii="Arial" w:hAnsi="Arial" w:cs="Arial"/>
        </w:rPr>
        <w:t>T</w:t>
      </w:r>
      <w:r w:rsidR="00AA609E" w:rsidRPr="00AA609E">
        <w:rPr>
          <w:rFonts w:ascii="Arial" w:hAnsi="Arial" w:cs="Arial"/>
        </w:rPr>
        <w:t xml:space="preserve">his </w:t>
      </w:r>
      <w:r w:rsidR="00AA609E">
        <w:rPr>
          <w:rFonts w:ascii="Arial" w:hAnsi="Arial" w:cs="Arial"/>
        </w:rPr>
        <w:t xml:space="preserve">includes the Use Case </w:t>
      </w:r>
      <w:r w:rsidR="00B4799F">
        <w:rPr>
          <w:rFonts w:ascii="Arial" w:hAnsi="Arial" w:cs="Arial"/>
        </w:rPr>
        <w:t>D</w:t>
      </w:r>
      <w:r w:rsidR="00AA609E">
        <w:rPr>
          <w:rFonts w:ascii="Arial" w:hAnsi="Arial" w:cs="Arial"/>
        </w:rPr>
        <w:t>iagram with a complete description of each user regarding what they could access and perform in the system.</w:t>
      </w:r>
    </w:p>
    <w:p w14:paraId="64F9481F" w14:textId="1AB06F71" w:rsidR="00AA609E" w:rsidRDefault="00AA609E" w:rsidP="00F7518F">
      <w:pPr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Sequence Diagram:</w:t>
      </w:r>
      <w:r>
        <w:rPr>
          <w:rFonts w:ascii="Arial" w:hAnsi="Arial" w:cs="Arial"/>
        </w:rPr>
        <w:t xml:space="preserve"> </w:t>
      </w:r>
      <w:r w:rsidR="00B4799F">
        <w:rPr>
          <w:rFonts w:ascii="Arial" w:hAnsi="Arial" w:cs="Arial"/>
        </w:rPr>
        <w:t>This section includes the Sequence Diagram with a complete description of the process performed by each object.</w:t>
      </w:r>
    </w:p>
    <w:p w14:paraId="7DB007BB" w14:textId="464E3873" w:rsidR="00B4799F" w:rsidRDefault="00B4799F" w:rsidP="00F7518F">
      <w:pPr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Other Diagrams:</w:t>
      </w:r>
      <w:r>
        <w:rPr>
          <w:rFonts w:ascii="Arial" w:hAnsi="Arial" w:cs="Arial"/>
        </w:rPr>
        <w:t xml:space="preserve"> </w:t>
      </w:r>
      <w:r w:rsidRPr="00B4799F">
        <w:rPr>
          <w:rFonts w:ascii="Arial" w:hAnsi="Arial" w:cs="Arial"/>
        </w:rPr>
        <w:t>I</w:t>
      </w:r>
      <w:r>
        <w:rPr>
          <w:rFonts w:ascii="Arial" w:hAnsi="Arial" w:cs="Arial"/>
        </w:rPr>
        <w:t>nclude here other diagrams relevant to your proposal</w:t>
      </w:r>
      <w:r w:rsidR="00DB3AFA">
        <w:rPr>
          <w:rFonts w:ascii="Arial" w:hAnsi="Arial" w:cs="Arial"/>
        </w:rPr>
        <w:t>.</w:t>
      </w:r>
    </w:p>
    <w:p w14:paraId="2139F733" w14:textId="47CD279C" w:rsidR="00B37F53" w:rsidRDefault="00B37F53" w:rsidP="00F7518F">
      <w:pPr>
        <w:ind w:left="1440"/>
        <w:jc w:val="both"/>
        <w:rPr>
          <w:rFonts w:ascii="Arial" w:hAnsi="Arial" w:cs="Arial"/>
          <w:b/>
        </w:rPr>
      </w:pPr>
    </w:p>
    <w:p w14:paraId="24755B79" w14:textId="4542F597" w:rsidR="00B37F53" w:rsidRDefault="00B37F53" w:rsidP="00F7518F">
      <w:pPr>
        <w:ind w:left="1440"/>
        <w:jc w:val="both"/>
        <w:rPr>
          <w:rFonts w:ascii="Arial" w:hAnsi="Arial" w:cs="Arial"/>
          <w:b/>
        </w:rPr>
      </w:pPr>
    </w:p>
    <w:p w14:paraId="34D48A62" w14:textId="77777777" w:rsidR="00B37F53" w:rsidRPr="00B4799F" w:rsidRDefault="00B37F53" w:rsidP="00F7518F">
      <w:pPr>
        <w:ind w:left="1440"/>
        <w:jc w:val="both"/>
        <w:rPr>
          <w:rFonts w:ascii="Arial" w:hAnsi="Arial" w:cs="Arial"/>
          <w:b/>
        </w:rPr>
      </w:pPr>
    </w:p>
    <w:p w14:paraId="446DA400" w14:textId="7CF66A47" w:rsidR="00B4799F" w:rsidRPr="006B0DD8" w:rsidRDefault="006B0DD8" w:rsidP="006B0DD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JECT</w:t>
      </w:r>
      <w:r w:rsidR="00B4799F" w:rsidRPr="006B0DD8">
        <w:rPr>
          <w:rFonts w:ascii="Arial" w:hAnsi="Arial" w:cs="Arial"/>
          <w:b/>
        </w:rPr>
        <w:t xml:space="preserve"> REQUIREMENTS</w:t>
      </w:r>
    </w:p>
    <w:p w14:paraId="036090F1" w14:textId="7D9E57AB" w:rsidR="00B61EB3" w:rsidRDefault="00B4799F" w:rsidP="00B4799F">
      <w:pPr>
        <w:ind w:left="1440"/>
        <w:jc w:val="both"/>
        <w:rPr>
          <w:rFonts w:ascii="Arial" w:hAnsi="Arial" w:cs="Arial"/>
        </w:rPr>
      </w:pPr>
      <w:r w:rsidRPr="00B4799F">
        <w:rPr>
          <w:rFonts w:ascii="Arial" w:hAnsi="Arial" w:cs="Arial"/>
          <w:b/>
        </w:rPr>
        <w:t>Functional Requirements:</w:t>
      </w:r>
      <w:r>
        <w:rPr>
          <w:rFonts w:ascii="Arial" w:hAnsi="Arial" w:cs="Arial"/>
        </w:rPr>
        <w:t xml:space="preserve"> Enumerate and describe all functional requirements here.</w:t>
      </w:r>
    </w:p>
    <w:p w14:paraId="43956550" w14:textId="43781A91" w:rsidR="00B4799F" w:rsidRDefault="00B4799F" w:rsidP="00B4799F">
      <w:pPr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Non-</w:t>
      </w:r>
      <w:r w:rsidRPr="00B4799F">
        <w:rPr>
          <w:rFonts w:ascii="Arial" w:hAnsi="Arial" w:cs="Arial"/>
          <w:b/>
        </w:rPr>
        <w:t>Functional Requirements: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Enumerate and describe all non-functional requirements here.</w:t>
      </w:r>
    </w:p>
    <w:p w14:paraId="3BC19323" w14:textId="719FF833" w:rsidR="00B4799F" w:rsidRDefault="00B4799F" w:rsidP="00B4799F">
      <w:pPr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Hardware and Software Requirements: </w:t>
      </w:r>
      <w:r>
        <w:rPr>
          <w:rFonts w:ascii="Arial" w:hAnsi="Arial" w:cs="Arial"/>
        </w:rPr>
        <w:t>This section include the list of all hardware and software necessary for the (a) development and (b) deployment of the system.</w:t>
      </w:r>
    </w:p>
    <w:p w14:paraId="2101C054" w14:textId="72C7602C" w:rsidR="00B4799F" w:rsidRDefault="00B4799F" w:rsidP="00B4799F">
      <w:pPr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Security Requirements:</w:t>
      </w:r>
      <w:r>
        <w:rPr>
          <w:rFonts w:ascii="Arial" w:hAnsi="Arial" w:cs="Arial"/>
        </w:rPr>
        <w:t xml:space="preserve"> </w:t>
      </w:r>
      <w:r w:rsidRPr="00B4799F">
        <w:rPr>
          <w:rFonts w:ascii="Arial" w:hAnsi="Arial" w:cs="Arial"/>
        </w:rPr>
        <w:t>This section includes the physical and non-physical requirements for the system implementation.</w:t>
      </w:r>
    </w:p>
    <w:p w14:paraId="65C15EB6" w14:textId="6D8C0CE3" w:rsidR="005E3A71" w:rsidRPr="006B0DD8" w:rsidRDefault="005E3A71" w:rsidP="006B0DD8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b/>
        </w:rPr>
      </w:pPr>
      <w:r w:rsidRPr="006B0DD8">
        <w:rPr>
          <w:rFonts w:ascii="Arial" w:hAnsi="Arial" w:cs="Arial"/>
          <w:b/>
        </w:rPr>
        <w:t>APPENDICES</w:t>
      </w:r>
    </w:p>
    <w:p w14:paraId="39244E37" w14:textId="30B951C5" w:rsidR="005E3A71" w:rsidRDefault="005E3A71" w:rsidP="005E3A71">
      <w:pPr>
        <w:ind w:left="144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System Prototype:</w:t>
      </w:r>
      <w:r w:rsidRPr="005E3A7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is section contains screenshots of your system’s prototype. The presentation should be in a sequential manner. Each image should have a relevant description.</w:t>
      </w:r>
    </w:p>
    <w:p w14:paraId="2D02A278" w14:textId="4CB0E3E9" w:rsidR="00F7518F" w:rsidRPr="00F7518F" w:rsidRDefault="00F7518F" w:rsidP="005E3A71">
      <w:pPr>
        <w:ind w:left="1440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References: </w:t>
      </w:r>
      <w:r>
        <w:rPr>
          <w:rFonts w:ascii="Arial" w:hAnsi="Arial" w:cs="Arial"/>
        </w:rPr>
        <w:t>This includes the list of all references/sources you’ve used in the completion of this SRS. The list should be in APA format.</w:t>
      </w:r>
    </w:p>
    <w:p w14:paraId="60E485BA" w14:textId="1B1BB1A3" w:rsidR="00F7518F" w:rsidRDefault="00F7518F" w:rsidP="005E3A71">
      <w:pPr>
        <w:ind w:left="1440"/>
        <w:jc w:val="both"/>
        <w:rPr>
          <w:rFonts w:ascii="Arial" w:hAnsi="Arial" w:cs="Arial"/>
        </w:rPr>
      </w:pPr>
      <w:r w:rsidRPr="00F7518F">
        <w:rPr>
          <w:rFonts w:ascii="Arial" w:hAnsi="Arial" w:cs="Arial"/>
          <w:b/>
        </w:rPr>
        <w:t>Group Pictures:</w:t>
      </w:r>
      <w:r>
        <w:rPr>
          <w:rFonts w:ascii="Arial" w:hAnsi="Arial" w:cs="Arial"/>
        </w:rPr>
        <w:t xml:space="preserve"> Attach photos showing the collaboration and teamwork of your group for the success of this project.</w:t>
      </w:r>
    </w:p>
    <w:p w14:paraId="3FE740E9" w14:textId="77777777" w:rsidR="00F7518F" w:rsidRPr="00F7518F" w:rsidRDefault="00F7518F" w:rsidP="00F7518F">
      <w:pPr>
        <w:ind w:left="720"/>
        <w:jc w:val="both"/>
        <w:rPr>
          <w:rFonts w:ascii="Arial" w:hAnsi="Arial" w:cs="Arial"/>
        </w:rPr>
      </w:pPr>
    </w:p>
    <w:p w14:paraId="1F8C1E8E" w14:textId="61DA9E69" w:rsidR="00B13396" w:rsidRPr="00B13396" w:rsidRDefault="00B13396" w:rsidP="00B13396">
      <w:pPr>
        <w:jc w:val="both"/>
        <w:rPr>
          <w:rFonts w:ascii="Arial" w:hAnsi="Arial" w:cs="Arial"/>
          <w:b/>
        </w:rPr>
      </w:pPr>
      <w:r w:rsidRPr="00B13396">
        <w:rPr>
          <w:rFonts w:ascii="Arial" w:hAnsi="Arial" w:cs="Arial"/>
          <w:b/>
        </w:rPr>
        <w:t>Documentation Guidelines</w:t>
      </w:r>
    </w:p>
    <w:p w14:paraId="08360173" w14:textId="60B875CD" w:rsidR="00A80CD7" w:rsidRDefault="00A80CD7" w:rsidP="00B109F8">
      <w:pPr>
        <w:ind w:left="360"/>
        <w:jc w:val="both"/>
        <w:rPr>
          <w:rFonts w:ascii="Arial" w:hAnsi="Arial" w:cs="Arial"/>
        </w:rPr>
      </w:pPr>
      <w:r w:rsidRPr="00B109F8">
        <w:rPr>
          <w:rFonts w:ascii="Arial" w:hAnsi="Arial" w:cs="Arial"/>
        </w:rPr>
        <w:t xml:space="preserve">Use </w:t>
      </w:r>
      <w:r w:rsidR="00B109F8" w:rsidRPr="00B109F8">
        <w:rPr>
          <w:rFonts w:ascii="Arial" w:hAnsi="Arial" w:cs="Arial"/>
        </w:rPr>
        <w:t xml:space="preserve">8.5" x 13 </w:t>
      </w:r>
      <w:r w:rsidRPr="00B109F8">
        <w:rPr>
          <w:rFonts w:ascii="Arial" w:hAnsi="Arial" w:cs="Arial"/>
        </w:rPr>
        <w:t xml:space="preserve">bond paper with </w:t>
      </w:r>
      <w:r w:rsidR="00B13396">
        <w:rPr>
          <w:rFonts w:ascii="Arial" w:hAnsi="Arial" w:cs="Arial"/>
        </w:rPr>
        <w:t>a one-</w:t>
      </w:r>
      <w:r w:rsidRPr="00B109F8">
        <w:rPr>
          <w:rFonts w:ascii="Arial" w:hAnsi="Arial" w:cs="Arial"/>
        </w:rPr>
        <w:t xml:space="preserve">inch margin at all sides. The first page should be a standard front page with </w:t>
      </w:r>
      <w:r w:rsidR="00B109F8" w:rsidRPr="00B109F8">
        <w:rPr>
          <w:rFonts w:ascii="Arial" w:hAnsi="Arial" w:cs="Arial"/>
        </w:rPr>
        <w:t xml:space="preserve">the </w:t>
      </w:r>
      <w:r w:rsidRPr="00B109F8">
        <w:rPr>
          <w:rFonts w:ascii="Arial" w:hAnsi="Arial" w:cs="Arial"/>
        </w:rPr>
        <w:t xml:space="preserve">school logo, subject code &amp; description, </w:t>
      </w:r>
      <w:r w:rsidR="00B13396">
        <w:rPr>
          <w:rFonts w:ascii="Arial" w:hAnsi="Arial" w:cs="Arial"/>
        </w:rPr>
        <w:t xml:space="preserve">title of the proposed system, </w:t>
      </w:r>
      <w:r w:rsidRPr="00B109F8">
        <w:rPr>
          <w:rFonts w:ascii="Arial" w:hAnsi="Arial" w:cs="Arial"/>
        </w:rPr>
        <w:t>semestral period</w:t>
      </w:r>
      <w:r w:rsidR="00B13396">
        <w:rPr>
          <w:rFonts w:ascii="Arial" w:hAnsi="Arial" w:cs="Arial"/>
        </w:rPr>
        <w:t xml:space="preserve"> and school year</w:t>
      </w:r>
      <w:r w:rsidRPr="00B109F8">
        <w:rPr>
          <w:rFonts w:ascii="Arial" w:hAnsi="Arial" w:cs="Arial"/>
        </w:rPr>
        <w:t xml:space="preserve">, </w:t>
      </w:r>
      <w:r w:rsidR="00B13396">
        <w:rPr>
          <w:rFonts w:ascii="Arial" w:hAnsi="Arial" w:cs="Arial"/>
        </w:rPr>
        <w:t>P</w:t>
      </w:r>
      <w:r w:rsidRPr="00B109F8">
        <w:rPr>
          <w:rFonts w:ascii="Arial" w:hAnsi="Arial" w:cs="Arial"/>
        </w:rPr>
        <w:t>rofessor</w:t>
      </w:r>
      <w:r w:rsidR="00B109F8" w:rsidRPr="00B109F8">
        <w:rPr>
          <w:rFonts w:ascii="Arial" w:hAnsi="Arial" w:cs="Arial"/>
        </w:rPr>
        <w:t>'</w:t>
      </w:r>
      <w:r w:rsidRPr="00B109F8">
        <w:rPr>
          <w:rFonts w:ascii="Arial" w:hAnsi="Arial" w:cs="Arial"/>
        </w:rPr>
        <w:t>s name, member</w:t>
      </w:r>
      <w:r w:rsidR="00B109F8" w:rsidRPr="00B109F8">
        <w:rPr>
          <w:rFonts w:ascii="Arial" w:hAnsi="Arial" w:cs="Arial"/>
        </w:rPr>
        <w:t>'</w:t>
      </w:r>
      <w:r w:rsidRPr="00B109F8">
        <w:rPr>
          <w:rFonts w:ascii="Arial" w:hAnsi="Arial" w:cs="Arial"/>
        </w:rPr>
        <w:t>s name</w:t>
      </w:r>
      <w:r w:rsidR="00B109F8" w:rsidRPr="00B109F8">
        <w:rPr>
          <w:rFonts w:ascii="Arial" w:hAnsi="Arial" w:cs="Arial"/>
        </w:rPr>
        <w:t>,</w:t>
      </w:r>
      <w:r w:rsidRPr="00B109F8">
        <w:rPr>
          <w:rFonts w:ascii="Arial" w:hAnsi="Arial" w:cs="Arial"/>
        </w:rPr>
        <w:t xml:space="preserve"> and date</w:t>
      </w:r>
      <w:r w:rsidR="00B109F8" w:rsidRPr="00B109F8">
        <w:rPr>
          <w:rFonts w:ascii="Arial" w:hAnsi="Arial" w:cs="Arial"/>
        </w:rPr>
        <w:t xml:space="preserve"> </w:t>
      </w:r>
      <w:r w:rsidR="00B13396">
        <w:rPr>
          <w:rFonts w:ascii="Arial" w:hAnsi="Arial" w:cs="Arial"/>
        </w:rPr>
        <w:t>of submission</w:t>
      </w:r>
      <w:r w:rsidRPr="00B109F8">
        <w:rPr>
          <w:rFonts w:ascii="Arial" w:hAnsi="Arial" w:cs="Arial"/>
        </w:rPr>
        <w:t xml:space="preserve"> </w:t>
      </w:r>
    </w:p>
    <w:p w14:paraId="2D6C409E" w14:textId="41D86B12" w:rsidR="00B13396" w:rsidRDefault="00B13396" w:rsidP="00B109F8">
      <w:pPr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Use Arial font, size 12</w:t>
      </w:r>
      <w:r w:rsidR="00DB3AFA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with 1.15 spacing.</w:t>
      </w:r>
    </w:p>
    <w:p w14:paraId="2D1A1C37" w14:textId="162B7E43" w:rsidR="00B37F53" w:rsidRDefault="00B37F53" w:rsidP="00B109F8">
      <w:pPr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>Indicate the page number similar to this document.</w:t>
      </w:r>
    </w:p>
    <w:p w14:paraId="51553746" w14:textId="6C89DD8E" w:rsidR="00DB3AFA" w:rsidRPr="00CB7CEB" w:rsidRDefault="00B37F53" w:rsidP="00CB7CEB">
      <w:pPr>
        <w:ind w:left="36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rite the Project Title at the right-side header of the document. </w:t>
      </w:r>
    </w:p>
    <w:p w14:paraId="39D09DCA" w14:textId="77777777" w:rsidR="00DB3AFA" w:rsidRDefault="00DB3AFA" w:rsidP="00DB3AFA">
      <w:pPr>
        <w:ind w:left="360"/>
        <w:rPr>
          <w:b/>
        </w:rPr>
      </w:pPr>
    </w:p>
    <w:p w14:paraId="69AC7FCB" w14:textId="77777777" w:rsidR="00DB3AFA" w:rsidRDefault="00DB3AFA" w:rsidP="00DB3AFA">
      <w:pPr>
        <w:ind w:left="360"/>
        <w:rPr>
          <w:b/>
        </w:rPr>
      </w:pPr>
    </w:p>
    <w:p w14:paraId="7DAD21B9" w14:textId="77777777" w:rsidR="00DB3AFA" w:rsidRDefault="00DB3AFA" w:rsidP="00DB3AFA">
      <w:pPr>
        <w:ind w:left="360"/>
        <w:rPr>
          <w:b/>
        </w:rPr>
      </w:pPr>
    </w:p>
    <w:p w14:paraId="2A7FDFF1" w14:textId="4B31ECB2" w:rsidR="00B13396" w:rsidRDefault="00B13396" w:rsidP="00B13396">
      <w:pPr>
        <w:jc w:val="both"/>
        <w:rPr>
          <w:rFonts w:ascii="Arial" w:hAnsi="Arial" w:cs="Arial"/>
          <w:b/>
        </w:rPr>
      </w:pPr>
      <w:r w:rsidRPr="00B13396">
        <w:rPr>
          <w:rFonts w:ascii="Arial" w:hAnsi="Arial" w:cs="Arial"/>
          <w:b/>
        </w:rPr>
        <w:t>Scoring Rubrics</w:t>
      </w:r>
      <w:r w:rsidR="006B0DD8">
        <w:rPr>
          <w:rFonts w:ascii="Arial" w:hAnsi="Arial" w:cs="Arial"/>
          <w:b/>
        </w:rPr>
        <w:t xml:space="preserve"> for Documentation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8005"/>
        <w:gridCol w:w="1530"/>
      </w:tblGrid>
      <w:tr w:rsidR="006B0DD8" w:rsidRPr="006B0DD8" w14:paraId="727635E9" w14:textId="77777777" w:rsidTr="006B0DD8">
        <w:tc>
          <w:tcPr>
            <w:tcW w:w="8005" w:type="dxa"/>
          </w:tcPr>
          <w:p w14:paraId="5DEC51C6" w14:textId="23377573" w:rsidR="006B0DD8" w:rsidRPr="006B0DD8" w:rsidRDefault="006B0DD8" w:rsidP="006B0DD8">
            <w:pPr>
              <w:jc w:val="center"/>
              <w:rPr>
                <w:rFonts w:ascii="Arial" w:hAnsi="Arial" w:cs="Arial"/>
                <w:b/>
              </w:rPr>
            </w:pPr>
            <w:r w:rsidRPr="006B0DD8">
              <w:rPr>
                <w:rFonts w:ascii="Arial" w:hAnsi="Arial" w:cs="Arial"/>
                <w:b/>
              </w:rPr>
              <w:t>Parameters</w:t>
            </w:r>
          </w:p>
        </w:tc>
        <w:tc>
          <w:tcPr>
            <w:tcW w:w="1530" w:type="dxa"/>
          </w:tcPr>
          <w:p w14:paraId="4E0A0BDF" w14:textId="095BE5B4" w:rsidR="006B0DD8" w:rsidRPr="006B0DD8" w:rsidRDefault="006B0DD8" w:rsidP="006B0DD8">
            <w:pPr>
              <w:jc w:val="center"/>
              <w:rPr>
                <w:rFonts w:ascii="Arial" w:hAnsi="Arial" w:cs="Arial"/>
                <w:b/>
              </w:rPr>
            </w:pPr>
            <w:r w:rsidRPr="006B0DD8">
              <w:rPr>
                <w:rFonts w:ascii="Arial" w:hAnsi="Arial" w:cs="Arial"/>
                <w:b/>
              </w:rPr>
              <w:t>Weight</w:t>
            </w:r>
          </w:p>
        </w:tc>
      </w:tr>
      <w:tr w:rsidR="006B0DD8" w14:paraId="322D82EA" w14:textId="77777777" w:rsidTr="006B0DD8">
        <w:tc>
          <w:tcPr>
            <w:tcW w:w="8005" w:type="dxa"/>
          </w:tcPr>
          <w:p w14:paraId="2745A6BE" w14:textId="0AE93C41" w:rsidR="006B0DD8" w:rsidRDefault="006B0DD8" w:rsidP="006B0DD8">
            <w:pPr>
              <w:jc w:val="both"/>
              <w:rPr>
                <w:rFonts w:ascii="Arial" w:hAnsi="Arial" w:cs="Arial"/>
                <w:b/>
              </w:rPr>
            </w:pPr>
            <w:r w:rsidRPr="006B0DD8">
              <w:rPr>
                <w:rFonts w:ascii="Arial" w:hAnsi="Arial" w:cs="Arial"/>
              </w:rPr>
              <w:t xml:space="preserve">The introduction </w:t>
            </w:r>
            <w:r>
              <w:rPr>
                <w:rFonts w:ascii="Arial" w:hAnsi="Arial" w:cs="Arial"/>
              </w:rPr>
              <w:t xml:space="preserve">convinced the readers that the project </w:t>
            </w:r>
            <w:r w:rsidR="00DB3AFA">
              <w:rPr>
                <w:rFonts w:ascii="Arial" w:hAnsi="Arial" w:cs="Arial"/>
              </w:rPr>
              <w:t>wa</w:t>
            </w:r>
            <w:r>
              <w:rPr>
                <w:rFonts w:ascii="Arial" w:hAnsi="Arial" w:cs="Arial"/>
              </w:rPr>
              <w:t>s worthy of investment.</w:t>
            </w:r>
          </w:p>
        </w:tc>
        <w:tc>
          <w:tcPr>
            <w:tcW w:w="1530" w:type="dxa"/>
          </w:tcPr>
          <w:p w14:paraId="361A8357" w14:textId="7AF964D3" w:rsidR="006B0DD8" w:rsidRPr="006B0DD8" w:rsidRDefault="006B0DD8" w:rsidP="006B0DD8">
            <w:pPr>
              <w:jc w:val="center"/>
              <w:rPr>
                <w:rFonts w:ascii="Arial" w:hAnsi="Arial" w:cs="Arial"/>
              </w:rPr>
            </w:pPr>
            <w:r w:rsidRPr="006B0DD8">
              <w:rPr>
                <w:rFonts w:ascii="Arial" w:hAnsi="Arial" w:cs="Arial"/>
              </w:rPr>
              <w:t>20</w:t>
            </w:r>
          </w:p>
        </w:tc>
      </w:tr>
      <w:tr w:rsidR="006B0DD8" w14:paraId="115F16BE" w14:textId="77777777" w:rsidTr="006B0DD8">
        <w:tc>
          <w:tcPr>
            <w:tcW w:w="8005" w:type="dxa"/>
          </w:tcPr>
          <w:p w14:paraId="17040A7A" w14:textId="37A79FC3" w:rsidR="006B0DD8" w:rsidRPr="006B0DD8" w:rsidRDefault="006B0DD8" w:rsidP="006B0DD8">
            <w:pPr>
              <w:jc w:val="both"/>
              <w:rPr>
                <w:rFonts w:ascii="Arial" w:hAnsi="Arial" w:cs="Arial"/>
              </w:rPr>
            </w:pPr>
            <w:r w:rsidRPr="006B0DD8">
              <w:rPr>
                <w:rFonts w:ascii="Arial" w:hAnsi="Arial" w:cs="Arial"/>
              </w:rPr>
              <w:t>The technical descriptions are good enough to understand the technicalities of the project.</w:t>
            </w:r>
          </w:p>
        </w:tc>
        <w:tc>
          <w:tcPr>
            <w:tcW w:w="1530" w:type="dxa"/>
          </w:tcPr>
          <w:p w14:paraId="11129808" w14:textId="0D42C1FE" w:rsidR="006B0DD8" w:rsidRPr="006B0DD8" w:rsidRDefault="006B0DD8" w:rsidP="006B0DD8">
            <w:pPr>
              <w:jc w:val="center"/>
              <w:rPr>
                <w:rFonts w:ascii="Arial" w:hAnsi="Arial" w:cs="Arial"/>
              </w:rPr>
            </w:pPr>
            <w:r w:rsidRPr="006B0DD8">
              <w:rPr>
                <w:rFonts w:ascii="Arial" w:hAnsi="Arial" w:cs="Arial"/>
              </w:rPr>
              <w:t>30</w:t>
            </w:r>
          </w:p>
        </w:tc>
      </w:tr>
      <w:tr w:rsidR="006B0DD8" w14:paraId="4F236ED5" w14:textId="77777777" w:rsidTr="006B0DD8">
        <w:tc>
          <w:tcPr>
            <w:tcW w:w="8005" w:type="dxa"/>
          </w:tcPr>
          <w:p w14:paraId="07F83478" w14:textId="1291954C" w:rsidR="006B0DD8" w:rsidRPr="006B0DD8" w:rsidRDefault="006B0DD8" w:rsidP="00B13396">
            <w:pPr>
              <w:jc w:val="both"/>
              <w:rPr>
                <w:rFonts w:ascii="Arial" w:hAnsi="Arial" w:cs="Arial"/>
              </w:rPr>
            </w:pPr>
            <w:r w:rsidRPr="006B0DD8">
              <w:rPr>
                <w:rFonts w:ascii="Arial" w:hAnsi="Arial" w:cs="Arial"/>
              </w:rPr>
              <w:t>All requirements significant for the successful development and implementation of the project are clearly stated.</w:t>
            </w:r>
          </w:p>
        </w:tc>
        <w:tc>
          <w:tcPr>
            <w:tcW w:w="1530" w:type="dxa"/>
          </w:tcPr>
          <w:p w14:paraId="580190F8" w14:textId="37A3A9B7" w:rsidR="006B0DD8" w:rsidRPr="006B0DD8" w:rsidRDefault="006B0DD8" w:rsidP="006B0DD8">
            <w:pPr>
              <w:jc w:val="center"/>
              <w:rPr>
                <w:rFonts w:ascii="Arial" w:hAnsi="Arial" w:cs="Arial"/>
              </w:rPr>
            </w:pPr>
            <w:r w:rsidRPr="006B0DD8">
              <w:rPr>
                <w:rFonts w:ascii="Arial" w:hAnsi="Arial" w:cs="Arial"/>
              </w:rPr>
              <w:t>20</w:t>
            </w:r>
          </w:p>
        </w:tc>
      </w:tr>
      <w:tr w:rsidR="006B0DD8" w14:paraId="7D72100F" w14:textId="77777777" w:rsidTr="006B0DD8">
        <w:tc>
          <w:tcPr>
            <w:tcW w:w="8005" w:type="dxa"/>
          </w:tcPr>
          <w:p w14:paraId="1D5FBB12" w14:textId="197F1041" w:rsidR="006B0DD8" w:rsidRPr="006B0DD8" w:rsidRDefault="006B0DD8" w:rsidP="00B13396">
            <w:pPr>
              <w:jc w:val="both"/>
              <w:rPr>
                <w:rFonts w:ascii="Arial" w:hAnsi="Arial" w:cs="Arial"/>
              </w:rPr>
            </w:pPr>
            <w:r w:rsidRPr="006B0DD8">
              <w:rPr>
                <w:rFonts w:ascii="Arial" w:hAnsi="Arial" w:cs="Arial"/>
              </w:rPr>
              <w:t>The prototype provides a clear description and representation of the system.</w:t>
            </w:r>
          </w:p>
        </w:tc>
        <w:tc>
          <w:tcPr>
            <w:tcW w:w="1530" w:type="dxa"/>
          </w:tcPr>
          <w:p w14:paraId="7C986545" w14:textId="0B18D4D9" w:rsidR="006B0DD8" w:rsidRPr="006B0DD8" w:rsidRDefault="006B0DD8" w:rsidP="006B0DD8">
            <w:pPr>
              <w:jc w:val="center"/>
              <w:rPr>
                <w:rFonts w:ascii="Arial" w:hAnsi="Arial" w:cs="Arial"/>
              </w:rPr>
            </w:pPr>
            <w:r w:rsidRPr="006B0DD8">
              <w:rPr>
                <w:rFonts w:ascii="Arial" w:hAnsi="Arial" w:cs="Arial"/>
              </w:rPr>
              <w:t>20</w:t>
            </w:r>
          </w:p>
        </w:tc>
      </w:tr>
      <w:tr w:rsidR="006B0DD8" w14:paraId="32062BCC" w14:textId="77777777" w:rsidTr="006B0DD8">
        <w:tc>
          <w:tcPr>
            <w:tcW w:w="8005" w:type="dxa"/>
          </w:tcPr>
          <w:p w14:paraId="1BDF035E" w14:textId="5F983E52" w:rsidR="006B0DD8" w:rsidRPr="006B0DD8" w:rsidRDefault="006B0DD8" w:rsidP="00B13396">
            <w:pPr>
              <w:jc w:val="both"/>
              <w:rPr>
                <w:rFonts w:ascii="Arial" w:hAnsi="Arial" w:cs="Arial"/>
              </w:rPr>
            </w:pPr>
            <w:r w:rsidRPr="006B0DD8">
              <w:rPr>
                <w:rFonts w:ascii="Arial" w:hAnsi="Arial" w:cs="Arial"/>
              </w:rPr>
              <w:t>The document adheres to standard formatting</w:t>
            </w:r>
            <w:r>
              <w:rPr>
                <w:rFonts w:ascii="Arial" w:hAnsi="Arial" w:cs="Arial"/>
              </w:rPr>
              <w:t>.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1530" w:type="dxa"/>
          </w:tcPr>
          <w:p w14:paraId="5590E0A0" w14:textId="6922A4FB" w:rsidR="006B0DD8" w:rsidRPr="006B0DD8" w:rsidRDefault="006B0DD8" w:rsidP="006B0DD8">
            <w:pPr>
              <w:jc w:val="center"/>
              <w:rPr>
                <w:rFonts w:ascii="Arial" w:hAnsi="Arial" w:cs="Arial"/>
              </w:rPr>
            </w:pPr>
            <w:r w:rsidRPr="006B0DD8">
              <w:rPr>
                <w:rFonts w:ascii="Arial" w:hAnsi="Arial" w:cs="Arial"/>
              </w:rPr>
              <w:t>10</w:t>
            </w:r>
          </w:p>
        </w:tc>
      </w:tr>
      <w:tr w:rsidR="006B0DD8" w14:paraId="54C30749" w14:textId="77777777" w:rsidTr="006B0DD8">
        <w:tc>
          <w:tcPr>
            <w:tcW w:w="8005" w:type="dxa"/>
            <w:vAlign w:val="center"/>
          </w:tcPr>
          <w:p w14:paraId="139CD13E" w14:textId="74295AEC" w:rsidR="006B0DD8" w:rsidRPr="006B0DD8" w:rsidRDefault="006B0DD8" w:rsidP="006B0DD8">
            <w:pPr>
              <w:jc w:val="right"/>
              <w:rPr>
                <w:rFonts w:ascii="Arial" w:hAnsi="Arial" w:cs="Arial"/>
                <w:b/>
              </w:rPr>
            </w:pPr>
            <w:r w:rsidRPr="006B0DD8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1530" w:type="dxa"/>
          </w:tcPr>
          <w:p w14:paraId="021402FB" w14:textId="0978D77B" w:rsidR="006B0DD8" w:rsidRPr="006B0DD8" w:rsidRDefault="006B0DD8" w:rsidP="006B0DD8">
            <w:pPr>
              <w:jc w:val="center"/>
              <w:rPr>
                <w:rFonts w:ascii="Arial" w:hAnsi="Arial" w:cs="Arial"/>
                <w:b/>
              </w:rPr>
            </w:pPr>
            <w:r w:rsidRPr="006B0DD8">
              <w:rPr>
                <w:rFonts w:ascii="Arial" w:hAnsi="Arial" w:cs="Arial"/>
                <w:b/>
              </w:rPr>
              <w:t>100</w:t>
            </w:r>
          </w:p>
        </w:tc>
      </w:tr>
    </w:tbl>
    <w:p w14:paraId="0177D3D1" w14:textId="0283E65D" w:rsidR="006B0DD8" w:rsidRDefault="006B0DD8" w:rsidP="00B13396">
      <w:pPr>
        <w:jc w:val="both"/>
        <w:rPr>
          <w:rFonts w:ascii="Arial" w:hAnsi="Arial" w:cs="Arial"/>
          <w:b/>
        </w:rPr>
      </w:pPr>
    </w:p>
    <w:p w14:paraId="7C19CA66" w14:textId="10DEDB71" w:rsidR="006B0DD8" w:rsidRDefault="006B0DD8" w:rsidP="006B0DD8">
      <w:pPr>
        <w:jc w:val="both"/>
        <w:rPr>
          <w:rFonts w:ascii="Arial" w:hAnsi="Arial" w:cs="Arial"/>
          <w:b/>
        </w:rPr>
      </w:pPr>
      <w:r w:rsidRPr="00B13396">
        <w:rPr>
          <w:rFonts w:ascii="Arial" w:hAnsi="Arial" w:cs="Arial"/>
          <w:b/>
        </w:rPr>
        <w:t>Scoring Rubrics</w:t>
      </w:r>
      <w:r>
        <w:rPr>
          <w:rFonts w:ascii="Arial" w:hAnsi="Arial" w:cs="Arial"/>
          <w:b/>
        </w:rPr>
        <w:t xml:space="preserve"> for Presentation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8005"/>
        <w:gridCol w:w="1530"/>
      </w:tblGrid>
      <w:tr w:rsidR="006B0DD8" w:rsidRPr="006B0DD8" w14:paraId="734EB066" w14:textId="77777777" w:rsidTr="00B011AD">
        <w:tc>
          <w:tcPr>
            <w:tcW w:w="8005" w:type="dxa"/>
          </w:tcPr>
          <w:p w14:paraId="7D78FCA6" w14:textId="77777777" w:rsidR="006B0DD8" w:rsidRPr="006B0DD8" w:rsidRDefault="006B0DD8" w:rsidP="00B011AD">
            <w:pPr>
              <w:jc w:val="center"/>
              <w:rPr>
                <w:rFonts w:ascii="Arial" w:hAnsi="Arial" w:cs="Arial"/>
                <w:b/>
              </w:rPr>
            </w:pPr>
            <w:r w:rsidRPr="006B0DD8">
              <w:rPr>
                <w:rFonts w:ascii="Arial" w:hAnsi="Arial" w:cs="Arial"/>
                <w:b/>
              </w:rPr>
              <w:t>Parameters</w:t>
            </w:r>
          </w:p>
        </w:tc>
        <w:tc>
          <w:tcPr>
            <w:tcW w:w="1530" w:type="dxa"/>
          </w:tcPr>
          <w:p w14:paraId="25817ABF" w14:textId="77777777" w:rsidR="006B0DD8" w:rsidRPr="006B0DD8" w:rsidRDefault="006B0DD8" w:rsidP="00B011AD">
            <w:pPr>
              <w:jc w:val="center"/>
              <w:rPr>
                <w:rFonts w:ascii="Arial" w:hAnsi="Arial" w:cs="Arial"/>
                <w:b/>
              </w:rPr>
            </w:pPr>
            <w:r w:rsidRPr="006B0DD8">
              <w:rPr>
                <w:rFonts w:ascii="Arial" w:hAnsi="Arial" w:cs="Arial"/>
                <w:b/>
              </w:rPr>
              <w:t>Weight</w:t>
            </w:r>
          </w:p>
        </w:tc>
      </w:tr>
      <w:tr w:rsidR="006B0DD8" w14:paraId="41925B25" w14:textId="77777777" w:rsidTr="00B011AD">
        <w:tc>
          <w:tcPr>
            <w:tcW w:w="8005" w:type="dxa"/>
          </w:tcPr>
          <w:p w14:paraId="2CD2300B" w14:textId="4C687555" w:rsidR="006B0DD8" w:rsidRPr="00DB3AFA" w:rsidRDefault="006B0DD8" w:rsidP="00B011AD">
            <w:pPr>
              <w:jc w:val="both"/>
              <w:rPr>
                <w:rFonts w:ascii="Arial" w:hAnsi="Arial" w:cs="Arial"/>
              </w:rPr>
            </w:pPr>
            <w:r w:rsidRPr="00DB3AFA">
              <w:rPr>
                <w:rFonts w:ascii="Arial" w:hAnsi="Arial" w:cs="Arial"/>
              </w:rPr>
              <w:t>The content</w:t>
            </w:r>
            <w:r w:rsidR="00DB3AFA">
              <w:rPr>
                <w:rFonts w:ascii="Arial" w:hAnsi="Arial" w:cs="Arial"/>
              </w:rPr>
              <w:t xml:space="preserve"> of the presentation material</w:t>
            </w:r>
            <w:r w:rsidRPr="00DB3AFA">
              <w:rPr>
                <w:rFonts w:ascii="Arial" w:hAnsi="Arial" w:cs="Arial"/>
              </w:rPr>
              <w:t xml:space="preserve"> is </w:t>
            </w:r>
            <w:r w:rsidR="00DB3AFA" w:rsidRPr="00DB3AFA">
              <w:rPr>
                <w:rFonts w:ascii="Arial" w:hAnsi="Arial" w:cs="Arial"/>
              </w:rPr>
              <w:t xml:space="preserve">complete and </w:t>
            </w:r>
            <w:r w:rsidRPr="00DB3AFA">
              <w:rPr>
                <w:rFonts w:ascii="Arial" w:hAnsi="Arial" w:cs="Arial"/>
              </w:rPr>
              <w:t>well organized.</w:t>
            </w:r>
          </w:p>
        </w:tc>
        <w:tc>
          <w:tcPr>
            <w:tcW w:w="1530" w:type="dxa"/>
          </w:tcPr>
          <w:p w14:paraId="1689DA8F" w14:textId="2EF611F6" w:rsidR="006B0DD8" w:rsidRPr="006B0DD8" w:rsidRDefault="006B0DD8" w:rsidP="00B011AD">
            <w:pPr>
              <w:jc w:val="center"/>
              <w:rPr>
                <w:rFonts w:ascii="Arial" w:hAnsi="Arial" w:cs="Arial"/>
              </w:rPr>
            </w:pPr>
            <w:r w:rsidRPr="006B0DD8">
              <w:rPr>
                <w:rFonts w:ascii="Arial" w:hAnsi="Arial" w:cs="Arial"/>
              </w:rPr>
              <w:t>2</w:t>
            </w:r>
            <w:r w:rsidR="00DB3AFA">
              <w:rPr>
                <w:rFonts w:ascii="Arial" w:hAnsi="Arial" w:cs="Arial"/>
              </w:rPr>
              <w:t>5</w:t>
            </w:r>
          </w:p>
        </w:tc>
      </w:tr>
      <w:tr w:rsidR="00DB3AFA" w14:paraId="10BD2B77" w14:textId="77777777" w:rsidTr="00B011AD">
        <w:tc>
          <w:tcPr>
            <w:tcW w:w="8005" w:type="dxa"/>
          </w:tcPr>
          <w:p w14:paraId="49E0BAE0" w14:textId="05BF4361" w:rsidR="00DB3AFA" w:rsidRPr="00DB3AFA" w:rsidRDefault="00DB3AFA" w:rsidP="00DB3AF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resentation of the prototype is reflective of the actual system.</w:t>
            </w:r>
          </w:p>
        </w:tc>
        <w:tc>
          <w:tcPr>
            <w:tcW w:w="1530" w:type="dxa"/>
          </w:tcPr>
          <w:p w14:paraId="4D6E04DB" w14:textId="3C65C2B3" w:rsidR="00DB3AFA" w:rsidRPr="006B0DD8" w:rsidRDefault="00DB3AFA" w:rsidP="00DB3AF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</w:p>
        </w:tc>
      </w:tr>
      <w:tr w:rsidR="00DB3AFA" w14:paraId="371881D8" w14:textId="77777777" w:rsidTr="00B011AD">
        <w:tc>
          <w:tcPr>
            <w:tcW w:w="8005" w:type="dxa"/>
          </w:tcPr>
          <w:p w14:paraId="045C92BB" w14:textId="563EC661" w:rsidR="00DB3AFA" w:rsidRPr="00DB3AFA" w:rsidRDefault="00DB3AFA" w:rsidP="00DB3AFA">
            <w:pPr>
              <w:jc w:val="both"/>
              <w:rPr>
                <w:rFonts w:ascii="Arial" w:hAnsi="Arial" w:cs="Arial"/>
              </w:rPr>
            </w:pPr>
            <w:r w:rsidRPr="00DB3AFA">
              <w:rPr>
                <w:rFonts w:ascii="Arial" w:hAnsi="Arial" w:cs="Arial"/>
              </w:rPr>
              <w:t>Presentation material reflects creativity.</w:t>
            </w:r>
          </w:p>
        </w:tc>
        <w:tc>
          <w:tcPr>
            <w:tcW w:w="1530" w:type="dxa"/>
          </w:tcPr>
          <w:p w14:paraId="6E75C521" w14:textId="1507BC1F" w:rsidR="00DB3AFA" w:rsidRPr="006B0DD8" w:rsidRDefault="00DB3AFA" w:rsidP="00DB3AF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B3AFA" w14:paraId="25025F3B" w14:textId="77777777" w:rsidTr="00B011AD">
        <w:tc>
          <w:tcPr>
            <w:tcW w:w="8005" w:type="dxa"/>
          </w:tcPr>
          <w:p w14:paraId="67A84CDC" w14:textId="39220A2C" w:rsidR="00DB3AFA" w:rsidRPr="00DB3AFA" w:rsidRDefault="00DB3AFA" w:rsidP="00DB3AFA">
            <w:pPr>
              <w:jc w:val="both"/>
              <w:rPr>
                <w:rFonts w:ascii="Arial" w:hAnsi="Arial" w:cs="Arial"/>
              </w:rPr>
            </w:pPr>
            <w:r w:rsidRPr="00DB3AFA">
              <w:rPr>
                <w:rFonts w:ascii="Arial" w:hAnsi="Arial" w:cs="Arial"/>
              </w:rPr>
              <w:t>The presenter shows confidence and knowledge about the topic</w:t>
            </w:r>
          </w:p>
        </w:tc>
        <w:tc>
          <w:tcPr>
            <w:tcW w:w="1530" w:type="dxa"/>
          </w:tcPr>
          <w:p w14:paraId="3E999553" w14:textId="38E0C419" w:rsidR="00DB3AFA" w:rsidRPr="006B0DD8" w:rsidRDefault="00DB3AFA" w:rsidP="00DB3AF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B3AFA" w14:paraId="0CAD114D" w14:textId="77777777" w:rsidTr="00B011AD">
        <w:tc>
          <w:tcPr>
            <w:tcW w:w="8005" w:type="dxa"/>
          </w:tcPr>
          <w:p w14:paraId="67294FA7" w14:textId="325F88A5" w:rsidR="00DB3AFA" w:rsidRPr="00DB3AFA" w:rsidRDefault="00DB3AFA" w:rsidP="00DB3AFA">
            <w:pPr>
              <w:jc w:val="both"/>
              <w:rPr>
                <w:rFonts w:ascii="Arial" w:hAnsi="Arial" w:cs="Arial"/>
              </w:rPr>
            </w:pPr>
            <w:r w:rsidRPr="00DB3AFA">
              <w:rPr>
                <w:rFonts w:ascii="Arial" w:hAnsi="Arial" w:cs="Arial"/>
              </w:rPr>
              <w:t>Questions were addressed promptly and correctly</w:t>
            </w:r>
          </w:p>
        </w:tc>
        <w:tc>
          <w:tcPr>
            <w:tcW w:w="1530" w:type="dxa"/>
          </w:tcPr>
          <w:p w14:paraId="36E1BA19" w14:textId="2689A0F6" w:rsidR="00DB3AFA" w:rsidRPr="006B0DD8" w:rsidRDefault="00DB3AFA" w:rsidP="00DB3AFA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</w:t>
            </w:r>
          </w:p>
        </w:tc>
      </w:tr>
      <w:tr w:rsidR="00DB3AFA" w14:paraId="3C722861" w14:textId="77777777" w:rsidTr="00B011AD">
        <w:tc>
          <w:tcPr>
            <w:tcW w:w="8005" w:type="dxa"/>
            <w:vAlign w:val="center"/>
          </w:tcPr>
          <w:p w14:paraId="21BA4277" w14:textId="77777777" w:rsidR="00DB3AFA" w:rsidRPr="006B0DD8" w:rsidRDefault="00DB3AFA" w:rsidP="00DB3AFA">
            <w:pPr>
              <w:jc w:val="right"/>
              <w:rPr>
                <w:rFonts w:ascii="Arial" w:hAnsi="Arial" w:cs="Arial"/>
                <w:b/>
              </w:rPr>
            </w:pPr>
            <w:r w:rsidRPr="006B0DD8">
              <w:rPr>
                <w:rFonts w:ascii="Arial" w:hAnsi="Arial" w:cs="Arial"/>
                <w:b/>
              </w:rPr>
              <w:t>Total</w:t>
            </w:r>
          </w:p>
        </w:tc>
        <w:tc>
          <w:tcPr>
            <w:tcW w:w="1530" w:type="dxa"/>
          </w:tcPr>
          <w:p w14:paraId="01949704" w14:textId="77777777" w:rsidR="00DB3AFA" w:rsidRPr="006B0DD8" w:rsidRDefault="00DB3AFA" w:rsidP="00DB3AFA">
            <w:pPr>
              <w:jc w:val="center"/>
              <w:rPr>
                <w:rFonts w:ascii="Arial" w:hAnsi="Arial" w:cs="Arial"/>
                <w:b/>
              </w:rPr>
            </w:pPr>
            <w:r w:rsidRPr="006B0DD8">
              <w:rPr>
                <w:rFonts w:ascii="Arial" w:hAnsi="Arial" w:cs="Arial"/>
                <w:b/>
              </w:rPr>
              <w:t>100</w:t>
            </w:r>
          </w:p>
        </w:tc>
      </w:tr>
    </w:tbl>
    <w:p w14:paraId="7A9E43AA" w14:textId="622FD82F" w:rsidR="006B0DD8" w:rsidRDefault="006B0DD8" w:rsidP="00B13396">
      <w:pPr>
        <w:jc w:val="both"/>
        <w:rPr>
          <w:rFonts w:ascii="Arial" w:hAnsi="Arial" w:cs="Arial"/>
          <w:b/>
        </w:rPr>
      </w:pPr>
    </w:p>
    <w:p w14:paraId="608563BB" w14:textId="126679EC" w:rsidR="0042562A" w:rsidRDefault="0042562A" w:rsidP="00B13396">
      <w:pPr>
        <w:jc w:val="both"/>
        <w:rPr>
          <w:rFonts w:ascii="Arial" w:hAnsi="Arial" w:cs="Arial"/>
          <w:b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825"/>
      </w:tblGrid>
      <w:tr w:rsidR="00E57C4A" w14:paraId="3256B681" w14:textId="77777777" w:rsidTr="00B22F23">
        <w:trPr>
          <w:jc w:val="center"/>
        </w:trPr>
        <w:tc>
          <w:tcPr>
            <w:tcW w:w="7825" w:type="dxa"/>
          </w:tcPr>
          <w:p w14:paraId="45A30252" w14:textId="1B92987E" w:rsidR="00E57C4A" w:rsidRDefault="00E57C4A" w:rsidP="00B13396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itle:</w:t>
            </w:r>
          </w:p>
        </w:tc>
      </w:tr>
      <w:tr w:rsidR="00E57C4A" w14:paraId="31CF4F6D" w14:textId="77777777" w:rsidTr="00B22F23">
        <w:trPr>
          <w:jc w:val="center"/>
        </w:trPr>
        <w:tc>
          <w:tcPr>
            <w:tcW w:w="7825" w:type="dxa"/>
          </w:tcPr>
          <w:p w14:paraId="43A45159" w14:textId="0B135481" w:rsidR="00E57C4A" w:rsidRDefault="0042562A" w:rsidP="00B13396">
            <w:pPr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Team</w:t>
            </w:r>
            <w:r w:rsidR="00E57C4A">
              <w:rPr>
                <w:rFonts w:ascii="Arial" w:hAnsi="Arial" w:cs="Arial"/>
                <w:b/>
              </w:rPr>
              <w:t xml:space="preserve"> Members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42562A">
              <w:rPr>
                <w:rFonts w:ascii="Arial" w:hAnsi="Arial" w:cs="Arial"/>
                <w:bCs/>
                <w:sz w:val="20"/>
                <w:szCs w:val="20"/>
              </w:rPr>
              <w:t>(Surname first in alphabetical order)</w:t>
            </w:r>
          </w:p>
        </w:tc>
      </w:tr>
      <w:tr w:rsidR="00E57C4A" w14:paraId="03E75BEC" w14:textId="77777777" w:rsidTr="00B22F23">
        <w:trPr>
          <w:jc w:val="center"/>
        </w:trPr>
        <w:tc>
          <w:tcPr>
            <w:tcW w:w="7825" w:type="dxa"/>
          </w:tcPr>
          <w:p w14:paraId="7926C7AF" w14:textId="734D4139" w:rsidR="00E57C4A" w:rsidRPr="00E57C4A" w:rsidRDefault="00E57C4A" w:rsidP="00B13396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1</w:t>
            </w:r>
          </w:p>
        </w:tc>
      </w:tr>
      <w:tr w:rsidR="00E57C4A" w14:paraId="7976D94B" w14:textId="77777777" w:rsidTr="00B22F23">
        <w:trPr>
          <w:jc w:val="center"/>
        </w:trPr>
        <w:tc>
          <w:tcPr>
            <w:tcW w:w="7825" w:type="dxa"/>
          </w:tcPr>
          <w:p w14:paraId="5DBE2F45" w14:textId="75CC1EC4" w:rsidR="00E57C4A" w:rsidRPr="00E57C4A" w:rsidRDefault="00E57C4A" w:rsidP="00B13396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2</w:t>
            </w:r>
          </w:p>
        </w:tc>
      </w:tr>
      <w:tr w:rsidR="00E57C4A" w14:paraId="3908D710" w14:textId="77777777" w:rsidTr="00B22F23">
        <w:trPr>
          <w:jc w:val="center"/>
        </w:trPr>
        <w:tc>
          <w:tcPr>
            <w:tcW w:w="7825" w:type="dxa"/>
          </w:tcPr>
          <w:p w14:paraId="5F7B0569" w14:textId="32C5372C" w:rsidR="00E57C4A" w:rsidRPr="00E57C4A" w:rsidRDefault="00E57C4A" w:rsidP="00B13396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3</w:t>
            </w:r>
          </w:p>
        </w:tc>
      </w:tr>
      <w:tr w:rsidR="00E57C4A" w14:paraId="5D64B6E1" w14:textId="77777777" w:rsidTr="00B22F23">
        <w:trPr>
          <w:jc w:val="center"/>
        </w:trPr>
        <w:tc>
          <w:tcPr>
            <w:tcW w:w="7825" w:type="dxa"/>
          </w:tcPr>
          <w:p w14:paraId="5B3D6551" w14:textId="7BC8C980" w:rsidR="00E57C4A" w:rsidRPr="00E57C4A" w:rsidRDefault="00E57C4A" w:rsidP="00B13396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</w:tr>
      <w:tr w:rsidR="00E57C4A" w14:paraId="591A2699" w14:textId="77777777" w:rsidTr="00B22F23">
        <w:trPr>
          <w:jc w:val="center"/>
        </w:trPr>
        <w:tc>
          <w:tcPr>
            <w:tcW w:w="7825" w:type="dxa"/>
          </w:tcPr>
          <w:p w14:paraId="2923AFC0" w14:textId="5B47B138" w:rsidR="00E57C4A" w:rsidRDefault="00E57C4A" w:rsidP="00B13396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5</w:t>
            </w:r>
          </w:p>
        </w:tc>
      </w:tr>
      <w:tr w:rsidR="00E57C4A" w14:paraId="2664AFA6" w14:textId="77777777" w:rsidTr="00B22F23">
        <w:trPr>
          <w:jc w:val="center"/>
        </w:trPr>
        <w:tc>
          <w:tcPr>
            <w:tcW w:w="7825" w:type="dxa"/>
          </w:tcPr>
          <w:p w14:paraId="1E9DCA40" w14:textId="6DF9F453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>Title:</w:t>
            </w:r>
          </w:p>
        </w:tc>
      </w:tr>
      <w:tr w:rsidR="00E57C4A" w14:paraId="53042324" w14:textId="77777777" w:rsidTr="00B22F23">
        <w:trPr>
          <w:jc w:val="center"/>
        </w:trPr>
        <w:tc>
          <w:tcPr>
            <w:tcW w:w="7825" w:type="dxa"/>
          </w:tcPr>
          <w:p w14:paraId="1BE59EA7" w14:textId="00A04622" w:rsidR="00E57C4A" w:rsidRDefault="0042562A" w:rsidP="00E57C4A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 xml:space="preserve">Team </w:t>
            </w:r>
            <w:r w:rsidR="00E57C4A">
              <w:rPr>
                <w:rFonts w:ascii="Arial" w:hAnsi="Arial" w:cs="Arial"/>
                <w:b/>
              </w:rPr>
              <w:t>Members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42562A">
              <w:rPr>
                <w:rFonts w:ascii="Arial" w:hAnsi="Arial" w:cs="Arial"/>
                <w:bCs/>
                <w:sz w:val="20"/>
                <w:szCs w:val="20"/>
              </w:rPr>
              <w:t>(Surname first in alphabetical order)</w:t>
            </w:r>
          </w:p>
        </w:tc>
      </w:tr>
      <w:tr w:rsidR="00E57C4A" w14:paraId="6CCA4C6E" w14:textId="77777777" w:rsidTr="00B22F23">
        <w:trPr>
          <w:jc w:val="center"/>
        </w:trPr>
        <w:tc>
          <w:tcPr>
            <w:tcW w:w="7825" w:type="dxa"/>
          </w:tcPr>
          <w:p w14:paraId="7F68A68C" w14:textId="24D061AD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1</w:t>
            </w:r>
          </w:p>
        </w:tc>
      </w:tr>
      <w:tr w:rsidR="00E57C4A" w14:paraId="0BD221E9" w14:textId="77777777" w:rsidTr="00B22F23">
        <w:trPr>
          <w:jc w:val="center"/>
        </w:trPr>
        <w:tc>
          <w:tcPr>
            <w:tcW w:w="7825" w:type="dxa"/>
          </w:tcPr>
          <w:p w14:paraId="4DE95797" w14:textId="693FE1BE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2</w:t>
            </w:r>
          </w:p>
        </w:tc>
      </w:tr>
      <w:tr w:rsidR="00E57C4A" w14:paraId="0587C922" w14:textId="77777777" w:rsidTr="00B22F23">
        <w:trPr>
          <w:jc w:val="center"/>
        </w:trPr>
        <w:tc>
          <w:tcPr>
            <w:tcW w:w="7825" w:type="dxa"/>
          </w:tcPr>
          <w:p w14:paraId="186F6BD0" w14:textId="52C42331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3</w:t>
            </w:r>
          </w:p>
        </w:tc>
      </w:tr>
      <w:tr w:rsidR="00E57C4A" w14:paraId="00A81FCF" w14:textId="77777777" w:rsidTr="00B22F23">
        <w:trPr>
          <w:jc w:val="center"/>
        </w:trPr>
        <w:tc>
          <w:tcPr>
            <w:tcW w:w="7825" w:type="dxa"/>
          </w:tcPr>
          <w:p w14:paraId="20E15C8C" w14:textId="49870197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</w:tr>
      <w:tr w:rsidR="00E57C4A" w14:paraId="0AEBC1F0" w14:textId="77777777" w:rsidTr="00B22F23">
        <w:trPr>
          <w:jc w:val="center"/>
        </w:trPr>
        <w:tc>
          <w:tcPr>
            <w:tcW w:w="7825" w:type="dxa"/>
          </w:tcPr>
          <w:p w14:paraId="41F9101B" w14:textId="117BDDC5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5</w:t>
            </w:r>
          </w:p>
        </w:tc>
      </w:tr>
      <w:tr w:rsidR="00E57C4A" w14:paraId="5BADD98B" w14:textId="77777777" w:rsidTr="00B22F23">
        <w:trPr>
          <w:jc w:val="center"/>
        </w:trPr>
        <w:tc>
          <w:tcPr>
            <w:tcW w:w="7825" w:type="dxa"/>
          </w:tcPr>
          <w:p w14:paraId="3B80EA6B" w14:textId="1423CA70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>Title:</w:t>
            </w:r>
          </w:p>
        </w:tc>
      </w:tr>
      <w:tr w:rsidR="00E57C4A" w14:paraId="65003A53" w14:textId="77777777" w:rsidTr="00B22F23">
        <w:trPr>
          <w:jc w:val="center"/>
        </w:trPr>
        <w:tc>
          <w:tcPr>
            <w:tcW w:w="7825" w:type="dxa"/>
          </w:tcPr>
          <w:p w14:paraId="6276073A" w14:textId="1F8C943A" w:rsidR="00E57C4A" w:rsidRDefault="0042562A" w:rsidP="00E57C4A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 xml:space="preserve">Team </w:t>
            </w:r>
            <w:r w:rsidR="00E57C4A">
              <w:rPr>
                <w:rFonts w:ascii="Arial" w:hAnsi="Arial" w:cs="Arial"/>
                <w:b/>
              </w:rPr>
              <w:t>Members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42562A">
              <w:rPr>
                <w:rFonts w:ascii="Arial" w:hAnsi="Arial" w:cs="Arial"/>
                <w:bCs/>
                <w:sz w:val="20"/>
                <w:szCs w:val="20"/>
              </w:rPr>
              <w:t>(Surname first in alphabetical order)</w:t>
            </w:r>
          </w:p>
        </w:tc>
      </w:tr>
      <w:tr w:rsidR="00E57C4A" w14:paraId="1E36F3B3" w14:textId="77777777" w:rsidTr="00B22F23">
        <w:trPr>
          <w:jc w:val="center"/>
        </w:trPr>
        <w:tc>
          <w:tcPr>
            <w:tcW w:w="7825" w:type="dxa"/>
          </w:tcPr>
          <w:p w14:paraId="7296CCAD" w14:textId="48279A86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1</w:t>
            </w:r>
          </w:p>
        </w:tc>
      </w:tr>
      <w:tr w:rsidR="00E57C4A" w14:paraId="2EA11AD9" w14:textId="77777777" w:rsidTr="00B22F23">
        <w:trPr>
          <w:jc w:val="center"/>
        </w:trPr>
        <w:tc>
          <w:tcPr>
            <w:tcW w:w="7825" w:type="dxa"/>
          </w:tcPr>
          <w:p w14:paraId="6E0E1DFB" w14:textId="325FE0BF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2</w:t>
            </w:r>
          </w:p>
        </w:tc>
      </w:tr>
      <w:tr w:rsidR="00E57C4A" w14:paraId="19D834F2" w14:textId="77777777" w:rsidTr="00B22F23">
        <w:trPr>
          <w:jc w:val="center"/>
        </w:trPr>
        <w:tc>
          <w:tcPr>
            <w:tcW w:w="7825" w:type="dxa"/>
          </w:tcPr>
          <w:p w14:paraId="3605DC10" w14:textId="233DBF9A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3</w:t>
            </w:r>
          </w:p>
        </w:tc>
      </w:tr>
      <w:tr w:rsidR="00E57C4A" w14:paraId="211C6702" w14:textId="77777777" w:rsidTr="00B22F23">
        <w:trPr>
          <w:jc w:val="center"/>
        </w:trPr>
        <w:tc>
          <w:tcPr>
            <w:tcW w:w="7825" w:type="dxa"/>
          </w:tcPr>
          <w:p w14:paraId="777D686F" w14:textId="12EC43FA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</w:tr>
      <w:tr w:rsidR="00E57C4A" w14:paraId="35370EB5" w14:textId="77777777" w:rsidTr="00B22F23">
        <w:trPr>
          <w:jc w:val="center"/>
        </w:trPr>
        <w:tc>
          <w:tcPr>
            <w:tcW w:w="7825" w:type="dxa"/>
          </w:tcPr>
          <w:p w14:paraId="2E956B03" w14:textId="6561CDCF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>Title:</w:t>
            </w:r>
          </w:p>
        </w:tc>
      </w:tr>
      <w:tr w:rsidR="00E57C4A" w14:paraId="219944DB" w14:textId="77777777" w:rsidTr="00B22F23">
        <w:trPr>
          <w:jc w:val="center"/>
        </w:trPr>
        <w:tc>
          <w:tcPr>
            <w:tcW w:w="7825" w:type="dxa"/>
          </w:tcPr>
          <w:p w14:paraId="32F2A463" w14:textId="1B8F8B82" w:rsidR="00E57C4A" w:rsidRDefault="0042562A" w:rsidP="00E57C4A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/>
              </w:rPr>
              <w:t xml:space="preserve">Team </w:t>
            </w:r>
            <w:r w:rsidR="00E57C4A">
              <w:rPr>
                <w:rFonts w:ascii="Arial" w:hAnsi="Arial" w:cs="Arial"/>
                <w:b/>
              </w:rPr>
              <w:t>Members</w:t>
            </w:r>
            <w:r>
              <w:rPr>
                <w:rFonts w:ascii="Arial" w:hAnsi="Arial" w:cs="Arial"/>
                <w:b/>
              </w:rPr>
              <w:t xml:space="preserve"> </w:t>
            </w:r>
            <w:r w:rsidRPr="0042562A">
              <w:rPr>
                <w:rFonts w:ascii="Arial" w:hAnsi="Arial" w:cs="Arial"/>
                <w:bCs/>
                <w:sz w:val="20"/>
                <w:szCs w:val="20"/>
              </w:rPr>
              <w:t>(Surname first in alphabetical order)</w:t>
            </w:r>
          </w:p>
        </w:tc>
      </w:tr>
      <w:tr w:rsidR="00E57C4A" w14:paraId="741AE176" w14:textId="77777777" w:rsidTr="00B22F23">
        <w:trPr>
          <w:jc w:val="center"/>
        </w:trPr>
        <w:tc>
          <w:tcPr>
            <w:tcW w:w="7825" w:type="dxa"/>
          </w:tcPr>
          <w:p w14:paraId="02C5AA17" w14:textId="3E94654C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1</w:t>
            </w:r>
          </w:p>
        </w:tc>
      </w:tr>
      <w:tr w:rsidR="00E57C4A" w14:paraId="1B7D01D3" w14:textId="77777777" w:rsidTr="00B22F23">
        <w:trPr>
          <w:jc w:val="center"/>
        </w:trPr>
        <w:tc>
          <w:tcPr>
            <w:tcW w:w="7825" w:type="dxa"/>
          </w:tcPr>
          <w:p w14:paraId="5FA6C268" w14:textId="5DFEE169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2</w:t>
            </w:r>
          </w:p>
        </w:tc>
      </w:tr>
      <w:tr w:rsidR="00E57C4A" w14:paraId="21783534" w14:textId="77777777" w:rsidTr="00B22F23">
        <w:trPr>
          <w:jc w:val="center"/>
        </w:trPr>
        <w:tc>
          <w:tcPr>
            <w:tcW w:w="7825" w:type="dxa"/>
          </w:tcPr>
          <w:p w14:paraId="2EDAF866" w14:textId="161A59F4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 w:rsidRPr="00E57C4A">
              <w:rPr>
                <w:rFonts w:ascii="Arial" w:hAnsi="Arial" w:cs="Arial"/>
                <w:bCs/>
              </w:rPr>
              <w:t>3</w:t>
            </w:r>
          </w:p>
        </w:tc>
      </w:tr>
      <w:tr w:rsidR="00E57C4A" w14:paraId="37A07AAA" w14:textId="77777777" w:rsidTr="00B22F23">
        <w:trPr>
          <w:jc w:val="center"/>
        </w:trPr>
        <w:tc>
          <w:tcPr>
            <w:tcW w:w="7825" w:type="dxa"/>
          </w:tcPr>
          <w:p w14:paraId="0DA96BFD" w14:textId="0BF9B332" w:rsidR="00E57C4A" w:rsidRDefault="00E57C4A" w:rsidP="00E57C4A">
            <w:pPr>
              <w:jc w:val="both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4</w:t>
            </w:r>
          </w:p>
        </w:tc>
      </w:tr>
    </w:tbl>
    <w:p w14:paraId="5281C084" w14:textId="77777777" w:rsidR="00E57C4A" w:rsidRDefault="00E57C4A" w:rsidP="00B13396">
      <w:pPr>
        <w:jc w:val="both"/>
        <w:rPr>
          <w:rFonts w:ascii="Arial" w:hAnsi="Arial" w:cs="Arial"/>
          <w:b/>
        </w:rPr>
      </w:pPr>
    </w:p>
    <w:sectPr w:rsidR="00E57C4A" w:rsidSect="00B13396">
      <w:headerReference w:type="default" r:id="rId7"/>
      <w:footerReference w:type="default" r:id="rId8"/>
      <w:pgSz w:w="12240" w:h="1872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740A8B" w14:textId="77777777" w:rsidR="00102C14" w:rsidRDefault="00102C14" w:rsidP="004519FA">
      <w:pPr>
        <w:spacing w:after="0" w:line="240" w:lineRule="auto"/>
      </w:pPr>
      <w:r>
        <w:separator/>
      </w:r>
    </w:p>
  </w:endnote>
  <w:endnote w:type="continuationSeparator" w:id="0">
    <w:p w14:paraId="2DA1AE3B" w14:textId="77777777" w:rsidR="00102C14" w:rsidRDefault="00102C14" w:rsidP="004519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i/>
        <w:sz w:val="20"/>
        <w:szCs w:val="20"/>
      </w:rPr>
      <w:id w:val="671837985"/>
      <w:docPartObj>
        <w:docPartGallery w:val="Page Numbers (Bottom of Page)"/>
        <w:docPartUnique/>
      </w:docPartObj>
    </w:sdtPr>
    <w:sdtContent>
      <w:sdt>
        <w:sdtPr>
          <w:rPr>
            <w:b/>
            <w:i/>
            <w:sz w:val="20"/>
            <w:szCs w:val="20"/>
          </w:rPr>
          <w:id w:val="1728636285"/>
          <w:docPartObj>
            <w:docPartGallery w:val="Page Numbers (Top of Page)"/>
            <w:docPartUnique/>
          </w:docPartObj>
        </w:sdtPr>
        <w:sdtContent>
          <w:p w14:paraId="0714B934" w14:textId="5C85CC90" w:rsidR="00B37F53" w:rsidRPr="00B37F53" w:rsidRDefault="00B37F53" w:rsidP="00B37F53">
            <w:pPr>
              <w:pStyle w:val="Footer"/>
              <w:jc w:val="right"/>
              <w:rPr>
                <w:b/>
                <w:i/>
                <w:sz w:val="20"/>
                <w:szCs w:val="20"/>
              </w:rPr>
            </w:pPr>
            <w:r w:rsidRPr="00B37F53">
              <w:rPr>
                <w:b/>
                <w:i/>
                <w:sz w:val="20"/>
                <w:szCs w:val="20"/>
              </w:rPr>
              <w:t xml:space="preserve">Page </w:t>
            </w:r>
            <w:r w:rsidRPr="00B37F53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Pr="00B37F53">
              <w:rPr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Pr="00B37F53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Pr="00B37F53">
              <w:rPr>
                <w:b/>
                <w:bCs/>
                <w:i/>
                <w:noProof/>
                <w:sz w:val="20"/>
                <w:szCs w:val="20"/>
              </w:rPr>
              <w:t>2</w:t>
            </w:r>
            <w:r w:rsidRPr="00B37F53">
              <w:rPr>
                <w:b/>
                <w:bCs/>
                <w:i/>
                <w:sz w:val="20"/>
                <w:szCs w:val="20"/>
              </w:rPr>
              <w:fldChar w:fldCharType="end"/>
            </w:r>
            <w:r w:rsidRPr="00B37F53">
              <w:rPr>
                <w:b/>
                <w:i/>
                <w:sz w:val="20"/>
                <w:szCs w:val="20"/>
              </w:rPr>
              <w:t xml:space="preserve"> of </w:t>
            </w:r>
            <w:r w:rsidRPr="00B37F53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Pr="00B37F53">
              <w:rPr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Pr="00B37F53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Pr="00B37F53">
              <w:rPr>
                <w:b/>
                <w:bCs/>
                <w:i/>
                <w:noProof/>
                <w:sz w:val="20"/>
                <w:szCs w:val="20"/>
              </w:rPr>
              <w:t>2</w:t>
            </w:r>
            <w:r w:rsidRPr="00B37F53">
              <w:rPr>
                <w:b/>
                <w:bCs/>
                <w:i/>
                <w:sz w:val="20"/>
                <w:szCs w:val="20"/>
              </w:rPr>
              <w:fldChar w:fldCharType="end"/>
            </w:r>
          </w:p>
        </w:sdtContent>
      </w:sdt>
    </w:sdtContent>
  </w:sdt>
  <w:p w14:paraId="52159546" w14:textId="77777777" w:rsidR="00B37F53" w:rsidRPr="00B37F53" w:rsidRDefault="00B37F53" w:rsidP="00B37F53">
    <w:pPr>
      <w:pStyle w:val="Footer"/>
      <w:jc w:val="right"/>
      <w:rPr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0A16F" w14:textId="77777777" w:rsidR="00102C14" w:rsidRDefault="00102C14" w:rsidP="004519FA">
      <w:pPr>
        <w:spacing w:after="0" w:line="240" w:lineRule="auto"/>
      </w:pPr>
      <w:r>
        <w:separator/>
      </w:r>
    </w:p>
  </w:footnote>
  <w:footnote w:type="continuationSeparator" w:id="0">
    <w:p w14:paraId="36EE643D" w14:textId="77777777" w:rsidR="00102C14" w:rsidRDefault="00102C14" w:rsidP="004519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443C7" w14:textId="6188314F" w:rsidR="004519FA" w:rsidRPr="00CB7CEB" w:rsidRDefault="004519FA" w:rsidP="00CB7CEB">
    <w:pPr>
      <w:tabs>
        <w:tab w:val="left" w:pos="3804"/>
        <w:tab w:val="center" w:pos="4680"/>
      </w:tabs>
      <w:spacing w:after="0" w:line="240" w:lineRule="auto"/>
      <w:rPr>
        <w:rFonts w:ascii="Times New Roman" w:eastAsia="Times New Roman" w:hAnsi="Times New Roman" w:cs="Times New Roman"/>
        <w:b/>
        <w:bCs/>
        <w:i/>
        <w:iCs/>
        <w:color w:val="000000"/>
        <w:sz w:val="24"/>
        <w:szCs w:val="24"/>
      </w:rPr>
    </w:pPr>
  </w:p>
  <w:p w14:paraId="4A7BBB93" w14:textId="77777777" w:rsidR="004519FA" w:rsidRDefault="004519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E0117E"/>
    <w:multiLevelType w:val="hybridMultilevel"/>
    <w:tmpl w:val="D3BA4594"/>
    <w:lvl w:ilvl="0" w:tplc="5BF2ADAA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602415"/>
    <w:multiLevelType w:val="hybridMultilevel"/>
    <w:tmpl w:val="37785B76"/>
    <w:lvl w:ilvl="0" w:tplc="A8C659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1D5DF4"/>
    <w:multiLevelType w:val="hybridMultilevel"/>
    <w:tmpl w:val="884C5C0E"/>
    <w:lvl w:ilvl="0" w:tplc="C1E6381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26028F2"/>
    <w:multiLevelType w:val="multilevel"/>
    <w:tmpl w:val="21D2E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BD2983"/>
    <w:multiLevelType w:val="hybridMultilevel"/>
    <w:tmpl w:val="A1F23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3634607">
    <w:abstractNumId w:val="1"/>
  </w:num>
  <w:num w:numId="2" w16cid:durableId="2027168323">
    <w:abstractNumId w:val="4"/>
  </w:num>
  <w:num w:numId="3" w16cid:durableId="1532456389">
    <w:abstractNumId w:val="3"/>
  </w:num>
  <w:num w:numId="4" w16cid:durableId="171381414">
    <w:abstractNumId w:val="2"/>
  </w:num>
  <w:num w:numId="5" w16cid:durableId="10787438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2tbAwMDE1sDAwNDJQ0lEKTi0uzszPAykwqQUAivmvriwAAAA="/>
  </w:docVars>
  <w:rsids>
    <w:rsidRoot w:val="00C65CC5"/>
    <w:rsid w:val="000D0E1D"/>
    <w:rsid w:val="00102C14"/>
    <w:rsid w:val="001737AC"/>
    <w:rsid w:val="00177A6A"/>
    <w:rsid w:val="00192F90"/>
    <w:rsid w:val="002E1CC1"/>
    <w:rsid w:val="003167EB"/>
    <w:rsid w:val="00324C2B"/>
    <w:rsid w:val="003D5650"/>
    <w:rsid w:val="0042562A"/>
    <w:rsid w:val="004519FA"/>
    <w:rsid w:val="004728B4"/>
    <w:rsid w:val="004903C6"/>
    <w:rsid w:val="005343CA"/>
    <w:rsid w:val="005411A0"/>
    <w:rsid w:val="005A39AA"/>
    <w:rsid w:val="005E3A71"/>
    <w:rsid w:val="006905D4"/>
    <w:rsid w:val="006B0DD8"/>
    <w:rsid w:val="00754D69"/>
    <w:rsid w:val="00873264"/>
    <w:rsid w:val="008A547B"/>
    <w:rsid w:val="008F1B9C"/>
    <w:rsid w:val="0093327E"/>
    <w:rsid w:val="00950C0E"/>
    <w:rsid w:val="00A05850"/>
    <w:rsid w:val="00A80CD7"/>
    <w:rsid w:val="00AA609E"/>
    <w:rsid w:val="00AC3D68"/>
    <w:rsid w:val="00B109F8"/>
    <w:rsid w:val="00B13396"/>
    <w:rsid w:val="00B22F23"/>
    <w:rsid w:val="00B22F8D"/>
    <w:rsid w:val="00B327A5"/>
    <w:rsid w:val="00B37F53"/>
    <w:rsid w:val="00B4799F"/>
    <w:rsid w:val="00B54F7A"/>
    <w:rsid w:val="00B61EB3"/>
    <w:rsid w:val="00BC0633"/>
    <w:rsid w:val="00C40135"/>
    <w:rsid w:val="00C65CC5"/>
    <w:rsid w:val="00C71F2C"/>
    <w:rsid w:val="00CB7CEB"/>
    <w:rsid w:val="00CD227E"/>
    <w:rsid w:val="00D4040C"/>
    <w:rsid w:val="00D703F1"/>
    <w:rsid w:val="00DB3AFA"/>
    <w:rsid w:val="00E41BC8"/>
    <w:rsid w:val="00E57C4A"/>
    <w:rsid w:val="00F7518F"/>
    <w:rsid w:val="00F75261"/>
    <w:rsid w:val="00FF3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CB7534"/>
  <w15:chartTrackingRefBased/>
  <w15:docId w15:val="{FFFB6AC1-77CF-4893-836A-73BF6320A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4F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A547B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013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519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9FA"/>
  </w:style>
  <w:style w:type="paragraph" w:styleId="Footer">
    <w:name w:val="footer"/>
    <w:basedOn w:val="Normal"/>
    <w:link w:val="FooterChar"/>
    <w:uiPriority w:val="99"/>
    <w:unhideWhenUsed/>
    <w:rsid w:val="004519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9FA"/>
  </w:style>
  <w:style w:type="table" w:styleId="TableGrid">
    <w:name w:val="Table Grid"/>
    <w:basedOn w:val="TableNormal"/>
    <w:uiPriority w:val="39"/>
    <w:rsid w:val="006B0D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B0DD8"/>
    <w:pPr>
      <w:spacing w:after="0" w:line="240" w:lineRule="auto"/>
    </w:pPr>
    <w:rPr>
      <w:lang w:val="en-PH"/>
    </w:rPr>
  </w:style>
  <w:style w:type="character" w:styleId="UnresolvedMention">
    <w:name w:val="Unresolved Mention"/>
    <w:basedOn w:val="DefaultParagraphFont"/>
    <w:uiPriority w:val="99"/>
    <w:semiHidden/>
    <w:unhideWhenUsed/>
    <w:rsid w:val="00B37F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96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718</Words>
  <Characters>40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su gsstudents</dc:creator>
  <cp:keywords/>
  <dc:description/>
  <cp:lastModifiedBy>Alejandro Burgos Jr.</cp:lastModifiedBy>
  <cp:revision>2</cp:revision>
  <cp:lastPrinted>2022-08-26T14:39:00Z</cp:lastPrinted>
  <dcterms:created xsi:type="dcterms:W3CDTF">2022-09-21T22:53:00Z</dcterms:created>
  <dcterms:modified xsi:type="dcterms:W3CDTF">2022-09-21T22:53:00Z</dcterms:modified>
</cp:coreProperties>
</file>